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A1889" w:rsidRDefault="00B21499" w:rsidP="00C22A3D">
      <w:pPr>
        <w:pStyle w:val="Heading1"/>
        <w:jc w:val="center"/>
      </w:pPr>
      <w:bookmarkStart w:id="0" w:name="scallop-consortium-analysis-plan-for-inf"/>
      <w:r>
        <w:t>SCALLOP consortium analysis plan for INF panel proteins</w:t>
      </w:r>
      <w:bookmarkEnd w:id="0"/>
    </w:p>
    <w:p w:rsidR="00FA1889" w:rsidRDefault="00B21499" w:rsidP="00C22A3D">
      <w:pPr>
        <w:pStyle w:val="FirstParagraph"/>
        <w:jc w:val="center"/>
      </w:pPr>
      <w:r>
        <w:rPr>
          <w:b/>
          <w:i/>
        </w:rPr>
        <w:t>Adapted from SCALLOP/CVD</w:t>
      </w:r>
      <w:r w:rsidR="00C22A3D">
        <w:rPr>
          <w:b/>
          <w:i/>
        </w:rPr>
        <w:t>1 analysis plan, last updated 20</w:t>
      </w:r>
      <w:r>
        <w:rPr>
          <w:b/>
          <w:i/>
        </w:rPr>
        <w:t>/12/2018</w:t>
      </w:r>
    </w:p>
    <w:p w:rsidR="00FA1889" w:rsidRDefault="00B21499">
      <w:r>
        <w:pict>
          <v:rect id="_x0000_i1025" style="width:0;height:1.5pt" o:hralign="center" o:hrstd="t" o:hr="t"/>
        </w:pict>
      </w:r>
    </w:p>
    <w:p w:rsidR="00FA1889" w:rsidRDefault="00B21499">
      <w:pPr>
        <w:pStyle w:val="FirstParagraph"/>
      </w:pPr>
      <w:r>
        <w:t xml:space="preserve">Timeline for completing cohort-specific analyses and uploading the results for this project: </w:t>
      </w:r>
    </w:p>
    <w:p w:rsidR="00FA1889" w:rsidRDefault="00C22A3D" w:rsidP="00C22A3D">
      <w:pPr>
        <w:pStyle w:val="Compact"/>
        <w:jc w:val="center"/>
      </w:pPr>
      <w:r>
        <w:rPr>
          <w:noProof/>
          <w:lang w:val="en-GB" w:eastAsia="en-GB"/>
        </w:rPr>
        <w:drawing>
          <wp:inline distT="0" distB="0" distL="0" distR="0">
            <wp:extent cx="2034716" cy="32006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eadline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4716" cy="320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1889" w:rsidRDefault="00B21499">
      <w:r>
        <w:pict>
          <v:rect id="_x0000_i1026" style="width:0;height:1.5pt" o:hralign="center" o:hrstd="t" o:hr="t"/>
        </w:pict>
      </w:r>
    </w:p>
    <w:p w:rsidR="00FA1889" w:rsidRDefault="00B21499">
      <w:pPr>
        <w:pStyle w:val="Heading2"/>
      </w:pPr>
      <w:bookmarkStart w:id="1" w:name="overview"/>
      <w:r>
        <w:t>1. Overview</w:t>
      </w:r>
      <w:bookmarkEnd w:id="1"/>
    </w:p>
    <w:p w:rsidR="00FA1889" w:rsidRDefault="00B21499">
      <w:pPr>
        <w:pStyle w:val="FirstParagraph"/>
      </w:pPr>
      <w:r>
        <w:t>The SCAndinavian coLLaboration for Olink plasma Protein genetics (SCALLOP) consortium, https://www.olink.com/scallop/, is a collaborative framework for discovery and follow-up of genetic associations with proteins on the Olink Proteomics platform. A meta-a</w:t>
      </w:r>
      <w:r>
        <w:t>nalysis has been conducted on Olink CVD1 panel data from participating cohorts; consequent requests were sent and contributions made on the Olink INF panel. This document follows closely the SCALLOP/CVD1 analysis plan for the analysis, and in particular hi</w:t>
      </w:r>
      <w:r>
        <w:t>ghlights relevant information required to facilitate the meta-analysis.</w:t>
      </w:r>
    </w:p>
    <w:p w:rsidR="00FA1889" w:rsidRDefault="00B21499">
      <w:pPr>
        <w:pStyle w:val="BodyText"/>
      </w:pPr>
      <w:r>
        <w:t>As with the CVD1 meta-analysis, the tasks will involve</w:t>
      </w:r>
    </w:p>
    <w:p w:rsidR="00FA1889" w:rsidRDefault="00B21499">
      <w:pPr>
        <w:pStyle w:val="Compact"/>
        <w:numPr>
          <w:ilvl w:val="0"/>
          <w:numId w:val="3"/>
        </w:numPr>
      </w:pPr>
      <w:r>
        <w:t>Identification of pQTLs in SCALLOP discovery cohorts</w:t>
      </w:r>
    </w:p>
    <w:p w:rsidR="00FA1889" w:rsidRDefault="00B21499">
      <w:pPr>
        <w:pStyle w:val="Compact"/>
        <w:numPr>
          <w:ilvl w:val="0"/>
          <w:numId w:val="3"/>
        </w:numPr>
      </w:pPr>
      <w:r>
        <w:t>Study of pQTLs in replication cohorts</w:t>
      </w:r>
    </w:p>
    <w:p w:rsidR="00FA1889" w:rsidRDefault="00B21499">
      <w:pPr>
        <w:pStyle w:val="Compact"/>
        <w:numPr>
          <w:ilvl w:val="0"/>
          <w:numId w:val="3"/>
        </w:numPr>
      </w:pPr>
      <w:r>
        <w:t>Investigation of the mechanistic basis</w:t>
      </w:r>
      <w:r>
        <w:t xml:space="preserve"> of identified cis- and trans-pQTL by functional annotation</w:t>
      </w:r>
    </w:p>
    <w:p w:rsidR="00FA1889" w:rsidRDefault="00B21499">
      <w:pPr>
        <w:pStyle w:val="Compact"/>
        <w:numPr>
          <w:ilvl w:val="0"/>
          <w:numId w:val="3"/>
        </w:numPr>
      </w:pPr>
      <w:r>
        <w:t>Examination of pQTL pleiotropic effects</w:t>
      </w:r>
    </w:p>
    <w:p w:rsidR="00FA1889" w:rsidRDefault="00B21499">
      <w:pPr>
        <w:pStyle w:val="Compact"/>
        <w:numPr>
          <w:ilvl w:val="0"/>
          <w:numId w:val="3"/>
        </w:numPr>
      </w:pPr>
      <w:r>
        <w:t>Evaluation over the causal role of INF proteins disease outcomes such as CHD and stroke</w:t>
      </w:r>
    </w:p>
    <w:p w:rsidR="00FA1889" w:rsidRDefault="00B21499">
      <w:pPr>
        <w:pStyle w:val="Compact"/>
        <w:numPr>
          <w:ilvl w:val="0"/>
          <w:numId w:val="3"/>
        </w:numPr>
      </w:pPr>
      <w:r>
        <w:t>Other downstream analysis</w:t>
      </w:r>
    </w:p>
    <w:p w:rsidR="00FA1889" w:rsidRDefault="00B21499">
      <w:pPr>
        <w:pStyle w:val="Heading2"/>
      </w:pPr>
      <w:bookmarkStart w:id="2" w:name="data-and-analysis"/>
      <w:r>
        <w:t>2. Data and analysis</w:t>
      </w:r>
      <w:bookmarkEnd w:id="2"/>
    </w:p>
    <w:p w:rsidR="00FA1889" w:rsidRDefault="00B21499">
      <w:pPr>
        <w:pStyle w:val="Heading3"/>
      </w:pPr>
      <w:bookmarkStart w:id="3" w:name="proteins"/>
      <w:r>
        <w:t>Proteins</w:t>
      </w:r>
      <w:bookmarkEnd w:id="3"/>
    </w:p>
    <w:p w:rsidR="00FA1889" w:rsidRDefault="00B21499">
      <w:pPr>
        <w:pStyle w:val="FirstParagraph"/>
      </w:pPr>
      <w:r>
        <w:t>The Olink IN</w:t>
      </w:r>
      <w:r>
        <w:t>Flammation panel of 92 proteins, e.g, https://github.com/jinghuazhao/INF/blob/master/doc/olink.inf.panel.annot.tsv.</w:t>
      </w:r>
    </w:p>
    <w:p w:rsidR="00FA1889" w:rsidRDefault="00B21499">
      <w:pPr>
        <w:pStyle w:val="Heading3"/>
      </w:pPr>
      <w:bookmarkStart w:id="4" w:name="snps"/>
      <w:r>
        <w:t>SNPs</w:t>
      </w:r>
      <w:bookmarkEnd w:id="4"/>
    </w:p>
    <w:p w:rsidR="00FA1889" w:rsidRDefault="00B21499">
      <w:pPr>
        <w:pStyle w:val="Compact"/>
        <w:numPr>
          <w:ilvl w:val="0"/>
          <w:numId w:val="4"/>
        </w:numPr>
      </w:pPr>
      <w:r>
        <w:t>1000 genomes imputation, build 37 (hg19) positions.</w:t>
      </w:r>
    </w:p>
    <w:p w:rsidR="00FA1889" w:rsidRDefault="00B21499">
      <w:pPr>
        <w:pStyle w:val="Compact"/>
        <w:numPr>
          <w:ilvl w:val="0"/>
          <w:numId w:val="4"/>
        </w:numPr>
      </w:pPr>
      <w:r>
        <w:t>SNPs filtering on imputation quality at time of meta-analysis.</w:t>
      </w:r>
    </w:p>
    <w:p w:rsidR="00FA1889" w:rsidRDefault="00B21499">
      <w:pPr>
        <w:pStyle w:val="Compact"/>
        <w:numPr>
          <w:ilvl w:val="0"/>
          <w:numId w:val="4"/>
        </w:numPr>
      </w:pPr>
      <w:r>
        <w:lastRenderedPageBreak/>
        <w:t>Quality control on a</w:t>
      </w:r>
      <w:r>
        <w:t>spects such as SNP/sample call rates, gender mismatch, abnormal inbreeding coefficient, failed cryptic relatedness test, ancestry outlier, heterozygosity and Hardy-Weinberg equilibrium test.</w:t>
      </w:r>
    </w:p>
    <w:p w:rsidR="00FA1889" w:rsidRDefault="00B21499">
      <w:pPr>
        <w:pStyle w:val="Heading3"/>
      </w:pPr>
      <w:bookmarkStart w:id="5" w:name="association-analysis"/>
      <w:r>
        <w:t>Association analysis</w:t>
      </w:r>
      <w:bookmarkEnd w:id="5"/>
    </w:p>
    <w:p w:rsidR="00FA1889" w:rsidRDefault="00B21499">
      <w:pPr>
        <w:pStyle w:val="Compact"/>
        <w:numPr>
          <w:ilvl w:val="0"/>
          <w:numId w:val="5"/>
        </w:numPr>
      </w:pPr>
      <w:r>
        <w:t xml:space="preserve">Rank-based inverse normal transformation on </w:t>
      </w:r>
      <w:r>
        <w:t xml:space="preserve">the raw measurement of proteins including those below lower limit of detection, e.g., via </w:t>
      </w:r>
      <w:r>
        <w:rPr>
          <w:rStyle w:val="VerbatimChar"/>
        </w:rPr>
        <w:t>invnormal</w:t>
      </w:r>
      <w:r>
        <w:t xml:space="preserve"> function,</w:t>
      </w:r>
    </w:p>
    <w:p w:rsidR="00FA1889" w:rsidRDefault="00B21499">
      <w:pPr>
        <w:pStyle w:val="SourceCode"/>
      </w:pPr>
      <w:r>
        <w:rPr>
          <w:rStyle w:val="NormalTok"/>
        </w:rPr>
        <w:t>invnormal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qnorm</w:t>
      </w:r>
      <w:r>
        <w:rPr>
          <w:rStyle w:val="NormalTok"/>
        </w:rPr>
        <w:t>((</w:t>
      </w:r>
      <w:r>
        <w:rPr>
          <w:rStyle w:val="KeywordTok"/>
        </w:rPr>
        <w:t>rank</w:t>
      </w:r>
      <w:r>
        <w:rPr>
          <w:rStyle w:val="NormalTok"/>
        </w:rPr>
        <w:t>(x,</w:t>
      </w:r>
      <w:r>
        <w:rPr>
          <w:rStyle w:val="DataTypeTok"/>
        </w:rPr>
        <w:t>na.last=</w:t>
      </w:r>
      <w:r>
        <w:rPr>
          <w:rStyle w:val="StringTok"/>
        </w:rPr>
        <w:t>"keep"</w:t>
      </w:r>
      <w:r>
        <w:rPr>
          <w:rStyle w:val="NormalTok"/>
        </w:rPr>
        <w:t>)</w:t>
      </w:r>
      <w:r>
        <w:rPr>
          <w:rStyle w:val="OperatorTok"/>
        </w:rPr>
        <w:t>-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x)))</w:t>
      </w:r>
    </w:p>
    <w:p w:rsidR="00FA1889" w:rsidRDefault="00B21499">
      <w:pPr>
        <w:pStyle w:val="Compact"/>
        <w:numPr>
          <w:ilvl w:val="0"/>
          <w:numId w:val="6"/>
        </w:numPr>
      </w:pPr>
      <w:r>
        <w:t>Multiple linear regression for all samples including sex, age, principal components and other cohort specific covariates.</w:t>
      </w:r>
    </w:p>
    <w:p w:rsidR="00FA1889" w:rsidRDefault="00B21499">
      <w:pPr>
        <w:pStyle w:val="Compact"/>
        <w:numPr>
          <w:ilvl w:val="0"/>
          <w:numId w:val="6"/>
        </w:numPr>
      </w:pPr>
      <w:r>
        <w:t>Additive genetic model</w:t>
      </w:r>
    </w:p>
    <w:p w:rsidR="00FA1889" w:rsidRDefault="00B21499">
      <w:pPr>
        <w:pStyle w:val="Compact"/>
        <w:numPr>
          <w:ilvl w:val="0"/>
          <w:numId w:val="6"/>
        </w:numPr>
      </w:pPr>
      <w:r>
        <w:t>For case-control data, cases and controls are analysed separately – results will be merged at meta-analysis sta</w:t>
      </w:r>
      <w:r>
        <w:t>ge</w:t>
      </w:r>
    </w:p>
    <w:p w:rsidR="00FA1889" w:rsidRDefault="00B21499">
      <w:pPr>
        <w:pStyle w:val="Heading3"/>
      </w:pPr>
      <w:bookmarkStart w:id="6" w:name="software"/>
      <w:r>
        <w:t>Software</w:t>
      </w:r>
      <w:bookmarkEnd w:id="6"/>
    </w:p>
    <w:p w:rsidR="00FA1889" w:rsidRDefault="00B21499">
      <w:pPr>
        <w:pStyle w:val="FirstParagraph"/>
      </w:pPr>
      <w:r>
        <w:t>It is preferable to use software which account for genotype uncertainty, such as SNPTEST, QUICKTEST, and BOLT-LMM.</w:t>
      </w:r>
    </w:p>
    <w:p w:rsidR="00FA1889" w:rsidRDefault="00B21499">
      <w:pPr>
        <w:pStyle w:val="Heading2"/>
      </w:pPr>
      <w:bookmarkStart w:id="7" w:name="descriptive-statistics"/>
      <w:r>
        <w:t>3. Descriptive statistics</w:t>
      </w:r>
      <w:bookmarkEnd w:id="7"/>
    </w:p>
    <w:p w:rsidR="00FA1889" w:rsidRDefault="00B21499">
      <w:pPr>
        <w:pStyle w:val="FirstParagraph"/>
      </w:pPr>
      <w:r>
        <w:t>A Google sheet has been set up for filling up the information online:</w:t>
      </w:r>
    </w:p>
    <w:p w:rsidR="00FA1889" w:rsidRDefault="00B21499">
      <w:pPr>
        <w:pStyle w:val="BodyText"/>
      </w:pPr>
      <w:hyperlink r:id="rId8">
        <w:r>
          <w:rPr>
            <w:rStyle w:val="Hyperlink"/>
          </w:rPr>
          <w:t>https://tinyurl.com/y9sw8b5u</w:t>
        </w:r>
      </w:hyperlink>
    </w:p>
    <w:p w:rsidR="00FA1889" w:rsidRDefault="00B21499">
      <w:pPr>
        <w:pStyle w:val="BodyText"/>
      </w:pPr>
      <w:r>
        <w:t xml:space="preserve">Alternatively, you can use the </w:t>
      </w:r>
      <w:hyperlink r:id="rId9">
        <w:r>
          <w:rPr>
            <w:rStyle w:val="Hyperlink"/>
          </w:rPr>
          <w:t>Excel spreadsheet</w:t>
        </w:r>
      </w:hyperlink>
      <w:r>
        <w:t xml:space="preserve"> from this repository.</w:t>
      </w:r>
    </w:p>
    <w:p w:rsidR="00FA1889" w:rsidRDefault="00B21499">
      <w:pPr>
        <w:pStyle w:val="Heading2"/>
      </w:pPr>
      <w:bookmarkStart w:id="8" w:name="file-formats-for-gwas-results"/>
      <w:r>
        <w:t>4. File formats for GWAS results</w:t>
      </w:r>
      <w:bookmarkEnd w:id="8"/>
    </w:p>
    <w:p w:rsidR="00FA1889" w:rsidRDefault="00B21499">
      <w:pPr>
        <w:pStyle w:val="Heading3"/>
      </w:pPr>
      <w:bookmarkStart w:id="9" w:name="snp-table-for-gwas-results"/>
      <w:r>
        <w:t>SNP table for GWAS results</w:t>
      </w:r>
      <w:bookmarkEnd w:id="9"/>
    </w:p>
    <w:p w:rsidR="00FA1889" w:rsidRDefault="00B21499">
      <w:pPr>
        <w:pStyle w:val="FirstParagraph"/>
      </w:pPr>
      <w:r>
        <w:t>Please in</w:t>
      </w:r>
      <w:r>
        <w:t>clude the following columns. Missing values are coded as “NA”.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507"/>
        <w:gridCol w:w="2395"/>
        <w:gridCol w:w="6674"/>
      </w:tblGrid>
      <w:tr w:rsidR="00FA18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A1889" w:rsidRDefault="00B21499">
            <w:pPr>
              <w:pStyle w:val="Compact"/>
            </w:pPr>
            <w:r>
              <w:t>N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A1889" w:rsidRDefault="00B21499">
            <w:pPr>
              <w:pStyle w:val="Compact"/>
            </w:pPr>
            <w:r>
              <w:t>Variable 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A1889" w:rsidRDefault="00B21499">
            <w:pPr>
              <w:pStyle w:val="Compact"/>
            </w:pPr>
            <w:r>
              <w:t>Description of variable</w:t>
            </w:r>
          </w:p>
        </w:tc>
      </w:tr>
      <w:tr w:rsidR="00FA1889"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SNPID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CHR:POS_A1_A2 (such that A1&lt;A2) or rsid</w:t>
            </w:r>
          </w:p>
        </w:tc>
      </w:tr>
      <w:tr w:rsidR="00FA1889"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CHR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Chromosome number</w:t>
            </w:r>
          </w:p>
        </w:tc>
      </w:tr>
      <w:tr w:rsidR="00FA1889"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POS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Physical position for the reference sequence (please indicate NCBI build in descriptive file)</w:t>
            </w:r>
          </w:p>
        </w:tc>
      </w:tr>
      <w:tr w:rsidR="00FA1889"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STRAND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Indicator of strand direction. Please specify “+” if positive or forward strand and “-” if negative or reverse strand.</w:t>
            </w:r>
          </w:p>
        </w:tc>
      </w:tr>
      <w:tr w:rsidR="00FA1889"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Number of non-missing observ</w:t>
            </w:r>
            <w:r>
              <w:t>ations</w:t>
            </w:r>
          </w:p>
        </w:tc>
      </w:tr>
      <w:tr w:rsidR="00FA1889"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EFFECT_ALLELE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Allele for which the effect (beta coefficient) is reported. For example, in an A/G SNP in which AA = 0, AG=1, and GG=2, the coded allele is G.</w:t>
            </w:r>
          </w:p>
        </w:tc>
      </w:tr>
      <w:tr w:rsidR="00FA1889"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REFERENCE_ALLELE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 xml:space="preserve">Second allele at the SNP (the other allele). In the example </w:t>
            </w:r>
            <w:r>
              <w:lastRenderedPageBreak/>
              <w:t>above, th</w:t>
            </w:r>
            <w:r>
              <w:t>e non-coded allele is A.</w:t>
            </w:r>
          </w:p>
        </w:tc>
      </w:tr>
      <w:tr w:rsidR="00FA1889">
        <w:tc>
          <w:tcPr>
            <w:tcW w:w="0" w:type="auto"/>
          </w:tcPr>
          <w:p w:rsidR="00FA1889" w:rsidRDefault="00B21499">
            <w:pPr>
              <w:pStyle w:val="Compact"/>
            </w:pPr>
            <w:r>
              <w:lastRenderedPageBreak/>
              <w:t>8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CODE_ALL_FQ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Allele frequency for the coded allele – “NA” if not available</w:t>
            </w:r>
          </w:p>
        </w:tc>
      </w:tr>
      <w:tr w:rsidR="00FA1889"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BETA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Effect size for the coded allele, beta estimate from the genotype-phenotype association, with at least 5 decimal places. Note: if not available, please report “NA” for this variable.</w:t>
            </w:r>
          </w:p>
        </w:tc>
      </w:tr>
      <w:tr w:rsidR="00FA1889"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SE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 xml:space="preserve">Standard error of the beta estimate, to at least 5 decimal places </w:t>
            </w:r>
            <w:r>
              <w:t>- “NA” if not available.</w:t>
            </w:r>
          </w:p>
        </w:tc>
      </w:tr>
      <w:tr w:rsidR="00FA1889"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PVAL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p-value of Wald test statistic – “NA” if not available</w:t>
            </w:r>
          </w:p>
        </w:tc>
      </w:tr>
      <w:tr w:rsidR="00FA1889"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RSQ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Residual phenotypic variance explained by SNP. “NA” if not available</w:t>
            </w:r>
          </w:p>
        </w:tc>
      </w:tr>
      <w:tr w:rsidR="00FA1889"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RSQ_IMP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Observed divided by expected variance for imputed allele dosage.</w:t>
            </w:r>
          </w:p>
        </w:tc>
      </w:tr>
      <w:tr w:rsidR="00FA1889"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IMP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Please specify whether the SNP was imputed or genotyped: 1: imputed SNP, 0: directly genotyped SNP</w:t>
            </w:r>
          </w:p>
        </w:tc>
      </w:tr>
    </w:tbl>
    <w:p w:rsidR="00FA1889" w:rsidRDefault="00B21499">
      <w:pPr>
        <w:pStyle w:val="Heading3"/>
      </w:pPr>
      <w:bookmarkStart w:id="10" w:name="file-naming-convention"/>
      <w:r>
        <w:t>File-naming convention</w:t>
      </w:r>
      <w:bookmarkEnd w:id="10"/>
    </w:p>
    <w:p w:rsidR="00FA1889" w:rsidRDefault="00B21499">
      <w:pPr>
        <w:pStyle w:val="FirstParagraph"/>
      </w:pPr>
      <w:r>
        <w:t>It is recommended to use format STUDY_analyst_inf1_protein_UniProtID_date.gz, see https://www.uniprot.org/ for additional information</w:t>
      </w:r>
      <w:r>
        <w:t xml:space="preserve"> on UniProt IDs.</w:t>
      </w:r>
    </w:p>
    <w:p w:rsidR="00FA1889" w:rsidRDefault="00B21499">
      <w:pPr>
        <w:pStyle w:val="Heading3"/>
      </w:pPr>
      <w:bookmarkStart w:id="11" w:name="notes-on-plink"/>
      <w:r>
        <w:t>Notes on PLINK</w:t>
      </w:r>
      <w:bookmarkEnd w:id="11"/>
    </w:p>
    <w:p w:rsidR="00FA1889" w:rsidRDefault="00B21499">
      <w:pPr>
        <w:pStyle w:val="FirstParagraph"/>
      </w:pPr>
      <w:r>
        <w:t>Due possibly to the large number of proteins for GWAS, some cohorts employed PLINK to expedite analysis with which one may see the following information: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507"/>
        <w:gridCol w:w="891"/>
        <w:gridCol w:w="3581"/>
        <w:gridCol w:w="4597"/>
      </w:tblGrid>
      <w:tr w:rsidR="00FA18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A1889" w:rsidRDefault="00B21499">
            <w:pPr>
              <w:pStyle w:val="Compact"/>
            </w:pPr>
            <w:r>
              <w:t>N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A1889" w:rsidRDefault="00B21499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A1889" w:rsidRDefault="00B21499">
            <w:pPr>
              <w:pStyle w:val="Compact"/>
            </w:pPr>
            <w:r>
              <w:t>Descrip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A1889" w:rsidRDefault="00B21499">
            <w:pPr>
              <w:pStyle w:val="Compact"/>
            </w:pPr>
            <w:r>
              <w:t>Additional comment</w:t>
            </w:r>
          </w:p>
        </w:tc>
      </w:tr>
      <w:tr w:rsidR="00FA1889">
        <w:trPr>
          <w:gridAfter w:val="1"/>
        </w:trPr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BP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Position in base pairs</w:t>
            </w:r>
          </w:p>
        </w:tc>
      </w:tr>
      <w:tr w:rsidR="00FA1889">
        <w:trPr>
          <w:gridAfter w:val="1"/>
        </w:trPr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CHR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Chromosome</w:t>
            </w:r>
          </w:p>
        </w:tc>
      </w:tr>
      <w:tr w:rsidR="00FA1889">
        <w:trPr>
          <w:gridAfter w:val="1"/>
        </w:trPr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SNP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CHR:POS_A1_A2 or rsid</w:t>
            </w:r>
          </w:p>
        </w:tc>
      </w:tr>
      <w:tr w:rsidR="00FA1889">
        <w:trPr>
          <w:gridAfter w:val="1"/>
        </w:trPr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4*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HWE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Hardy-Weinberg equilibrium P-value</w:t>
            </w:r>
          </w:p>
        </w:tc>
      </w:tr>
      <w:tr w:rsidR="00FA1889"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5*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MAF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Minor allele frequency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Please indicate if this is the effect allele frequency</w:t>
            </w:r>
          </w:p>
        </w:tc>
      </w:tr>
      <w:tr w:rsidR="00FA1889"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A1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Allele 1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Please indicate if this is the effect/reference allele</w:t>
            </w:r>
          </w:p>
        </w:tc>
      </w:tr>
      <w:tr w:rsidR="00FA1889"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7*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A2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Allele 2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Please indicate if this is the effect/reference allele</w:t>
            </w:r>
          </w:p>
        </w:tc>
      </w:tr>
      <w:tr w:rsidR="00FA1889">
        <w:trPr>
          <w:gridAfter w:val="1"/>
        </w:trPr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NMISS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Sample size</w:t>
            </w:r>
          </w:p>
        </w:tc>
      </w:tr>
      <w:tr w:rsidR="00FA1889">
        <w:trPr>
          <w:gridAfter w:val="1"/>
        </w:trPr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BETA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Regression coefficient</w:t>
            </w:r>
          </w:p>
        </w:tc>
      </w:tr>
      <w:tr w:rsidR="00FA1889">
        <w:trPr>
          <w:gridAfter w:val="1"/>
        </w:trPr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STAT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Regression test statistic</w:t>
            </w:r>
          </w:p>
        </w:tc>
      </w:tr>
      <w:tr w:rsidR="00FA1889">
        <w:trPr>
          <w:gridAfter w:val="1"/>
        </w:trPr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P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P value</w:t>
            </w:r>
          </w:p>
        </w:tc>
      </w:tr>
    </w:tbl>
    <w:p w:rsidR="00FA1889" w:rsidRDefault="00B21499">
      <w:pPr>
        <w:pStyle w:val="BodyText"/>
      </w:pPr>
      <w:r>
        <w:lastRenderedPageBreak/>
        <w:t>* may be taken from the PLINK –hardy option and .bim file, see http://zzz.bwh.harvard.edu/plink/anal.shtml#glm.</w:t>
      </w:r>
    </w:p>
    <w:p w:rsidR="00FA1889" w:rsidRDefault="00B21499">
      <w:pPr>
        <w:pStyle w:val="BodyText"/>
      </w:pPr>
      <w:r>
        <w:t>In this case, please provide for each SNP information on strand, effect allele, effect allele frequency, and the information measures for imputa</w:t>
      </w:r>
      <w:r>
        <w:t>tion – the information measure can be on the genotype level obtained once for a cohort rather than from phenotype-genotype regression through software such as SNPTEST. SNP and sample based statistics can be greatly facilitated with software qctool, http://</w:t>
      </w:r>
      <w:r>
        <w:t>www.well.ox.ac.uk/~gav/qctool_v2/. As is the case with INTERVAL.bgen and INTERVAL.sample, one can obtain the SNP-based statistics as follows,</w:t>
      </w:r>
    </w:p>
    <w:p w:rsidR="00FA1889" w:rsidRDefault="00B21499">
      <w:pPr>
        <w:pStyle w:val="SourceCode"/>
      </w:pPr>
      <w:r>
        <w:rPr>
          <w:rStyle w:val="ExtensionTok"/>
        </w:rPr>
        <w:t>qctool</w:t>
      </w:r>
      <w:r>
        <w:rPr>
          <w:rStyle w:val="NormalTok"/>
        </w:rPr>
        <w:t xml:space="preserve"> -g INTERVAL.bgen -s INTERVAL.sample -snp-stats -osnp INTERVAL.snp-stats -sample-stats -osample INTERVAL.sam</w:t>
      </w:r>
      <w:r>
        <w:rPr>
          <w:rStyle w:val="NormalTok"/>
        </w:rPr>
        <w:t>ple-stats</w:t>
      </w:r>
    </w:p>
    <w:p w:rsidR="00FA1889" w:rsidRDefault="00B21499">
      <w:pPr>
        <w:pStyle w:val="FirstParagraph"/>
      </w:pPr>
      <w:r>
        <w:t>See also the full SLURM sbatch script in the Appendix.</w:t>
      </w:r>
    </w:p>
    <w:p w:rsidR="00FA1889" w:rsidRDefault="00B21499">
      <w:pPr>
        <w:pStyle w:val="BodyText"/>
      </w:pPr>
      <w:r>
        <w:t>When a dosage format is used, PLINK also gives an INFO measure; see http://zzz.bwh.harvard.edu/plink/dosage.shtml.</w:t>
      </w:r>
    </w:p>
    <w:p w:rsidR="00FA1889" w:rsidRDefault="00B21499">
      <w:pPr>
        <w:pStyle w:val="Heading2"/>
      </w:pPr>
      <w:bookmarkStart w:id="12" w:name="meta-analysis"/>
      <w:r>
        <w:t>5. Meta-analysis</w:t>
      </w:r>
      <w:bookmarkEnd w:id="12"/>
    </w:p>
    <w:p w:rsidR="00FA1889" w:rsidRDefault="00B21499">
      <w:pPr>
        <w:pStyle w:val="FirstParagraph"/>
      </w:pPr>
      <w:r>
        <w:t>Meta-analysis will be performed centrally using the inverse</w:t>
      </w:r>
      <w:r>
        <w:t>-N weighted analysis of regression betas and standard errors, as implemented in the software METAL (https://github.com/statgen/METAL).</w:t>
      </w:r>
    </w:p>
    <w:p w:rsidR="00FA1889" w:rsidRDefault="00B21499">
      <w:pPr>
        <w:pStyle w:val="BodyText"/>
      </w:pPr>
      <w:r>
        <w:t>Genomic control and appropriate marker filters will be applied at this stage.</w:t>
      </w:r>
    </w:p>
    <w:p w:rsidR="00FA1889" w:rsidRDefault="00B21499">
      <w:pPr>
        <w:pStyle w:val="Compact"/>
        <w:numPr>
          <w:ilvl w:val="0"/>
          <w:numId w:val="7"/>
        </w:numPr>
      </w:pPr>
      <w:r>
        <w:rPr>
          <w:b/>
        </w:rPr>
        <w:t>Marker exclusion filters</w:t>
      </w:r>
      <w:r>
        <w:t>: we will apply imp</w:t>
      </w:r>
      <w:r>
        <w:t>utation quality filters at the meta-analysis stage, so provide unfiltered results.</w:t>
      </w:r>
    </w:p>
    <w:p w:rsidR="00FA1889" w:rsidRDefault="00B21499">
      <w:pPr>
        <w:pStyle w:val="Compact"/>
        <w:numPr>
          <w:ilvl w:val="0"/>
          <w:numId w:val="7"/>
        </w:numPr>
      </w:pPr>
      <w:r>
        <w:rPr>
          <w:b/>
        </w:rPr>
        <w:t>Genomic control (GC)</w:t>
      </w:r>
      <w:r>
        <w:t>: genomic control will be applied to each study at the meta-analysis stage (single GC), so GC-correction is needed for each cohort.</w:t>
      </w:r>
    </w:p>
    <w:p w:rsidR="00FA1889" w:rsidRDefault="00B21499">
      <w:pPr>
        <w:pStyle w:val="Compact"/>
        <w:numPr>
          <w:ilvl w:val="0"/>
          <w:numId w:val="7"/>
        </w:numPr>
      </w:pPr>
      <w:r>
        <w:rPr>
          <w:b/>
        </w:rPr>
        <w:t>Significance</w:t>
      </w:r>
      <w:r>
        <w:t>: the Bon</w:t>
      </w:r>
      <w:r>
        <w:t>ferroni threshold for the genome-wide analyses will be set at 5 x 10-10. The results will be replicated in independent cohorts.</w:t>
      </w:r>
    </w:p>
    <w:p w:rsidR="00FA1889" w:rsidRDefault="00B21499">
      <w:pPr>
        <w:pStyle w:val="Heading2"/>
      </w:pPr>
      <w:bookmarkStart w:id="13" w:name="uploading-of-results"/>
      <w:r>
        <w:t>6. Uploading of results</w:t>
      </w:r>
      <w:bookmarkEnd w:id="13"/>
    </w:p>
    <w:p w:rsidR="00FA1889" w:rsidRDefault="00B21499">
      <w:pPr>
        <w:pStyle w:val="FirstParagraph"/>
      </w:pPr>
      <w:r>
        <w:t>See the CVD1 analysis plan.</w:t>
      </w:r>
    </w:p>
    <w:p w:rsidR="00FA1889" w:rsidRDefault="00B21499">
      <w:pPr>
        <w:pStyle w:val="Heading2"/>
      </w:pPr>
      <w:bookmarkStart w:id="14" w:name="contact-information"/>
      <w:r>
        <w:t>7. Contact information</w:t>
      </w:r>
      <w:bookmarkEnd w:id="14"/>
    </w:p>
    <w:p w:rsidR="00FA1889" w:rsidRDefault="00B21499">
      <w:pPr>
        <w:pStyle w:val="FirstParagraph"/>
      </w:pPr>
      <w:r>
        <w:t>For general questions about SCALLOP, please contact A</w:t>
      </w:r>
      <w:r>
        <w:t>nders Malarstig (anders.malarstig@ki.se). For technical issues about TRYGGVE, please contact Lasse Folkersen (lasfol@cbs.dtu.dk).</w:t>
      </w:r>
    </w:p>
    <w:p w:rsidR="00FA1889" w:rsidRDefault="00B21499">
      <w:pPr>
        <w:pStyle w:val="BodyText"/>
      </w:pPr>
      <w:r>
        <w:t>For questions regarding SCALLOP/INF, please contact Jing Hua Zhao (jhz22@medschl.cam.ac.uk) and James Peters (jp549@medschl.ca</w:t>
      </w:r>
      <w:r>
        <w:t>m.ac.uk).</w:t>
      </w:r>
    </w:p>
    <w:p w:rsidR="00FA1889" w:rsidRDefault="00B21499">
      <w:pPr>
        <w:pStyle w:val="Heading2"/>
      </w:pPr>
      <w:bookmarkStart w:id="15" w:name="appendix"/>
      <w:r>
        <w:lastRenderedPageBreak/>
        <w:t>Appendix</w:t>
      </w:r>
      <w:bookmarkEnd w:id="15"/>
    </w:p>
    <w:p w:rsidR="00FA1889" w:rsidRDefault="00B21499">
      <w:pPr>
        <w:pStyle w:val="FirstParagraph"/>
      </w:pPr>
      <w:r>
        <w:rPr>
          <w:b/>
        </w:rPr>
        <w:t>SLURM script for qctool 2.0.1</w:t>
      </w:r>
    </w:p>
    <w:p w:rsidR="00FA1889" w:rsidRDefault="00B21499">
      <w:pPr>
        <w:pStyle w:val="BodyText"/>
      </w:pPr>
      <w:r>
        <w:t xml:space="preserve">This is called with </w:t>
      </w:r>
      <w:r>
        <w:rPr>
          <w:rStyle w:val="VerbatimChar"/>
        </w:rPr>
        <w:t>sbatch qctool.sb</w:t>
      </w:r>
      <w:r>
        <w:t xml:space="preserve">, where </w:t>
      </w:r>
      <w:r>
        <w:rPr>
          <w:rStyle w:val="VerbatimChar"/>
        </w:rPr>
        <w:t>qctool.sb</w:t>
      </w:r>
      <w:r>
        <w:t xml:space="preserve"> contains the following lines:</w:t>
      </w:r>
    </w:p>
    <w:p w:rsidR="00FA1889" w:rsidRDefault="00B21499">
      <w:pPr>
        <w:pStyle w:val="SourceCode"/>
      </w:pPr>
      <w:r>
        <w:rPr>
          <w:rStyle w:val="CommentTok"/>
        </w:rPr>
        <w:t>#!/bin/bash --login</w:t>
      </w:r>
      <w:r>
        <w:br/>
      </w:r>
      <w:r>
        <w:rPr>
          <w:rStyle w:val="CommentTok"/>
        </w:rPr>
        <w:t># 6-12-2018 JHZ</w:t>
      </w:r>
      <w:r>
        <w:br/>
      </w:r>
      <w:r>
        <w:br/>
      </w:r>
      <w:r>
        <w:rPr>
          <w:rStyle w:val="CommentTok"/>
        </w:rPr>
        <w:t>#SBATCH -J qctool</w:t>
      </w:r>
      <w:r>
        <w:br/>
      </w:r>
      <w:r>
        <w:rPr>
          <w:rStyle w:val="CommentTok"/>
        </w:rPr>
        <w:t>#SBATCH -o qctool.log</w:t>
      </w:r>
      <w:r>
        <w:br/>
      </w:r>
      <w:r>
        <w:rPr>
          <w:rStyle w:val="CommentTok"/>
        </w:rPr>
        <w:t>#SBATCH -p long</w:t>
      </w:r>
      <w:r>
        <w:br/>
      </w:r>
      <w:r>
        <w:rPr>
          <w:rStyle w:val="CommentTok"/>
        </w:rPr>
        <w:t>#SBATCH -t 4-0:0</w:t>
      </w:r>
      <w:r>
        <w:br/>
      </w:r>
      <w:r>
        <w:rPr>
          <w:rStyle w:val="CommentTok"/>
        </w:rPr>
        <w:t>#SBATCH --export ALL</w:t>
      </w:r>
      <w:r>
        <w:br/>
      </w:r>
      <w:bookmarkStart w:id="16" w:name="_GoBack"/>
      <w:bookmarkEnd w:id="16"/>
      <w:r>
        <w:rPr>
          <w:rStyle w:val="CommentTok"/>
        </w:rPr>
        <w:t>#SBATCH --nodes=1</w:t>
      </w:r>
      <w:r>
        <w:br/>
      </w:r>
      <w:r>
        <w:rPr>
          <w:rStyle w:val="CommentTok"/>
        </w:rPr>
        <w:t>#SBATCH --ntasks-per-node=1</w:t>
      </w:r>
      <w:r>
        <w:br/>
      </w:r>
      <w:r>
        <w:rPr>
          <w:rStyle w:val="CommentTok"/>
        </w:rPr>
        <w:t>#SBATCH --cpus-per-task=8</w:t>
      </w:r>
      <w:r>
        <w:br/>
      </w:r>
      <w:r>
        <w:br/>
      </w: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DIR=</w:t>
      </w:r>
      <w:r>
        <w:rPr>
          <w:rStyle w:val="NormalTok"/>
        </w:rPr>
        <w:t>/scratch/bp406/data_sets/interval_subset_olink/genotype_files/unrelated_4994_pihat_0.1875_autosomal_typed_only</w:t>
      </w:r>
      <w:r>
        <w:br/>
      </w: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INTERVAL=$DIR</w:t>
      </w:r>
      <w:r>
        <w:rPr>
          <w:rStyle w:val="NormalTok"/>
        </w:rPr>
        <w:t>/interval_olink_subs</w:t>
      </w:r>
      <w:r>
        <w:rPr>
          <w:rStyle w:val="NormalTok"/>
        </w:rPr>
        <w:t>et_unrelated_4994_pihat_0.1875_autosomal_typed_only</w:t>
      </w:r>
      <w:r>
        <w:br/>
      </w:r>
      <w:r>
        <w:rPr>
          <w:rStyle w:val="FunctionTok"/>
        </w:rPr>
        <w:t>ln</w:t>
      </w:r>
      <w:r>
        <w:rPr>
          <w:rStyle w:val="NormalTok"/>
        </w:rPr>
        <w:t xml:space="preserve"> -sf </w:t>
      </w:r>
      <w:r>
        <w:rPr>
          <w:rStyle w:val="VariableTok"/>
        </w:rPr>
        <w:t>$INTERVAL</w:t>
      </w:r>
      <w:r>
        <w:rPr>
          <w:rStyle w:val="NormalTok"/>
        </w:rPr>
        <w:t>.bgen INTERVAL.bgen</w:t>
      </w:r>
      <w:r>
        <w:br/>
      </w:r>
      <w:r>
        <w:rPr>
          <w:rStyle w:val="FunctionTok"/>
        </w:rPr>
        <w:t>ln</w:t>
      </w:r>
      <w:r>
        <w:rPr>
          <w:rStyle w:val="NormalTok"/>
        </w:rPr>
        <w:t xml:space="preserve"> -sf </w:t>
      </w:r>
      <w:r>
        <w:rPr>
          <w:rStyle w:val="VariableTok"/>
        </w:rPr>
        <w:t>$INTERVAL</w:t>
      </w:r>
      <w:r>
        <w:rPr>
          <w:rStyle w:val="NormalTok"/>
        </w:rPr>
        <w:t>.sample INTERVAL.sample</w:t>
      </w:r>
      <w:r>
        <w:br/>
      </w:r>
      <w:r>
        <w:br/>
      </w:r>
      <w:r>
        <w:rPr>
          <w:rStyle w:val="CommentTok"/>
        </w:rPr>
        <w:t># to obtain SNP-specific statistics as in .bgen and .sample format with qctool, tested with qctool 2.0.1</w:t>
      </w:r>
      <w:r>
        <w:br/>
      </w:r>
      <w:r>
        <w:br/>
      </w:r>
      <w:r>
        <w:rPr>
          <w:rStyle w:val="ExtensionTok"/>
        </w:rPr>
        <w:t>qctool</w:t>
      </w:r>
      <w:r>
        <w:rPr>
          <w:rStyle w:val="NormalTok"/>
        </w:rPr>
        <w:t xml:space="preserve"> -g INTERVAL.bgen -s INTERVAL.sample -snp-stats -osnp INTERVAL.snp-stats</w:t>
      </w:r>
      <w:r>
        <w:br/>
      </w:r>
      <w:r>
        <w:br/>
      </w:r>
      <w:r>
        <w:rPr>
          <w:rStyle w:val="CommentTok"/>
        </w:rPr>
        <w:t># Note in particular: the # option allows for chromosome-specific analysis; the -strand option will enable results in positive strand.</w:t>
      </w:r>
    </w:p>
    <w:p w:rsidR="00FA1889" w:rsidRDefault="00B21499">
      <w:pPr>
        <w:pStyle w:val="FirstParagraph"/>
      </w:pPr>
      <w:r>
        <w:t>The following obtains chromosome-specific stati</w:t>
      </w:r>
      <w:r>
        <w:t>stics.</w:t>
      </w:r>
    </w:p>
    <w:p w:rsidR="00FA1889" w:rsidRDefault="00B21499">
      <w:pPr>
        <w:pStyle w:val="SourceCode"/>
      </w:pPr>
      <w:r>
        <w:rPr>
          <w:rStyle w:val="CommentTok"/>
        </w:rPr>
        <w:t>#!/bin/bash --login</w:t>
      </w:r>
      <w:r>
        <w:br/>
      </w:r>
      <w:r>
        <w:rPr>
          <w:rStyle w:val="CommentTok"/>
        </w:rPr>
        <w:t># 20-12-2018 JHZ</w:t>
      </w:r>
      <w:r>
        <w:br/>
      </w:r>
      <w:r>
        <w:br/>
      </w:r>
      <w:r>
        <w:rPr>
          <w:rStyle w:val="CommentTok"/>
        </w:rPr>
        <w:t>#SBATCH -J qctool</w:t>
      </w:r>
      <w:r>
        <w:br/>
      </w:r>
      <w:r>
        <w:rPr>
          <w:rStyle w:val="CommentTok"/>
        </w:rPr>
        <w:t>#SBATCH -o qctool.log</w:t>
      </w:r>
      <w:r>
        <w:br/>
      </w:r>
      <w:r>
        <w:rPr>
          <w:rStyle w:val="CommentTok"/>
        </w:rPr>
        <w:t>#SBATCH -p long</w:t>
      </w:r>
      <w:r>
        <w:br/>
      </w:r>
      <w:r>
        <w:rPr>
          <w:rStyle w:val="CommentTok"/>
        </w:rPr>
        <w:t>#SBATCH -a 1-22</w:t>
      </w:r>
      <w:r>
        <w:br/>
      </w:r>
      <w:r>
        <w:rPr>
          <w:rStyle w:val="CommentTok"/>
        </w:rPr>
        <w:t>#SBATCH -t 4-0:0</w:t>
      </w:r>
      <w:r>
        <w:br/>
      </w:r>
      <w:r>
        <w:rPr>
          <w:rStyle w:val="CommentTok"/>
        </w:rPr>
        <w:t>#SBATCH --export ALL</w:t>
      </w:r>
      <w:r>
        <w:br/>
      </w:r>
      <w:r>
        <w:rPr>
          <w:rStyle w:val="CommentTok"/>
        </w:rPr>
        <w:t>#SBATCH --nodes=1</w:t>
      </w:r>
      <w:r>
        <w:br/>
      </w:r>
      <w:r>
        <w:rPr>
          <w:rStyle w:val="CommentTok"/>
        </w:rPr>
        <w:t>#SBATCH --ntasks-per-node=1</w:t>
      </w:r>
      <w:r>
        <w:br/>
      </w:r>
      <w:r>
        <w:rPr>
          <w:rStyle w:val="CommentTok"/>
        </w:rPr>
        <w:t>#SBATCH --cpus-per-task=8</w:t>
      </w:r>
      <w:r>
        <w:br/>
      </w:r>
      <w:r>
        <w:lastRenderedPageBreak/>
        <w:br/>
      </w: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DIR=</w:t>
      </w:r>
      <w:r>
        <w:rPr>
          <w:rStyle w:val="NormalTok"/>
        </w:rPr>
        <w:t>/scratch/bp406/da</w:t>
      </w:r>
      <w:r>
        <w:rPr>
          <w:rStyle w:val="NormalTok"/>
        </w:rPr>
        <w:t>ta_sets/interval_subset_olink/genotype_files/unrelated_4994_pihat_0.1875_autosomal_typed_only/per_chr</w:t>
      </w:r>
      <w:r>
        <w:br/>
      </w: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INTERVAL=$DIR</w:t>
      </w:r>
      <w:r>
        <w:rPr>
          <w:rStyle w:val="NormalTok"/>
        </w:rPr>
        <w:t>/interval_olink_subset_unrelated_4994_pihat_0.1875_autosomal_typed_only_chr_</w:t>
      </w:r>
      <w:r>
        <w:br/>
      </w:r>
      <w:r>
        <w:br/>
      </w: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chr=$SLURM_ARRAY_TASK_ID</w:t>
      </w:r>
      <w:r>
        <w:br/>
      </w:r>
      <w:r>
        <w:br/>
      </w:r>
      <w:r>
        <w:rPr>
          <w:rStyle w:val="ExtensionTok"/>
        </w:rPr>
        <w:t>qctool</w:t>
      </w:r>
      <w:r>
        <w:rPr>
          <w:rStyle w:val="NormalTok"/>
        </w:rPr>
        <w:t xml:space="preserve"> -g </w:t>
      </w:r>
      <w:r>
        <w:rPr>
          <w:rStyle w:val="VariableTok"/>
        </w:rPr>
        <w:t>${INTERVAL}${</w:t>
      </w:r>
      <w:r>
        <w:rPr>
          <w:rStyle w:val="VariableTok"/>
        </w:rPr>
        <w:t>chr}</w:t>
      </w:r>
      <w:r>
        <w:rPr>
          <w:rStyle w:val="NormalTok"/>
        </w:rPr>
        <w:t xml:space="preserve">.bgen -s </w:t>
      </w:r>
      <w:r>
        <w:rPr>
          <w:rStyle w:val="VariableTok"/>
        </w:rPr>
        <w:t>${INTERVAL}${chr}</w:t>
      </w:r>
      <w:r>
        <w:rPr>
          <w:rStyle w:val="NormalTok"/>
        </w:rPr>
        <w:t>.sample -snp-stats -osnp INTERVAL-</w:t>
      </w:r>
      <w:r>
        <w:rPr>
          <w:rStyle w:val="VariableTok"/>
        </w:rPr>
        <w:t>${chr}</w:t>
      </w:r>
      <w:r>
        <w:rPr>
          <w:rStyle w:val="NormalTok"/>
        </w:rPr>
        <w:t>.snp-stats</w:t>
      </w:r>
    </w:p>
    <w:sectPr w:rsidR="00FA188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21499" w:rsidRDefault="00B21499">
      <w:pPr>
        <w:spacing w:after="0"/>
      </w:pPr>
      <w:r>
        <w:separator/>
      </w:r>
    </w:p>
  </w:endnote>
  <w:endnote w:type="continuationSeparator" w:id="0">
    <w:p w:rsidR="00B21499" w:rsidRDefault="00B2149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21499" w:rsidRDefault="00B21499">
      <w:r>
        <w:separator/>
      </w:r>
    </w:p>
  </w:footnote>
  <w:footnote w:type="continuationSeparator" w:id="0">
    <w:p w:rsidR="00B21499" w:rsidRDefault="00B214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500AFFE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AC6414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4B28D3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B21499"/>
    <w:rsid w:val="00B86B75"/>
    <w:rsid w:val="00BC48D5"/>
    <w:rsid w:val="00C22A3D"/>
    <w:rsid w:val="00C36279"/>
    <w:rsid w:val="00E315A3"/>
    <w:rsid w:val="00FA188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755E68"/>
  <w15:docId w15:val="{CCD66D58-5448-4BDF-90AC-E431A46000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inyurl.com/y9sw8b5u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doc/SCALLOP-INF1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1279</Words>
  <Characters>7293</Characters>
  <Application>Microsoft Office Word</Application>
  <DocSecurity>0</DocSecurity>
  <Lines>60</Lines>
  <Paragraphs>17</Paragraphs>
  <ScaleCrop>false</ScaleCrop>
  <Company>Clinical School Computing Service</Company>
  <LinksUpToDate>false</LinksUpToDate>
  <CharactersWithSpaces>8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ing Zhao</cp:lastModifiedBy>
  <cp:revision>2</cp:revision>
  <dcterms:created xsi:type="dcterms:W3CDTF">2018-12-20T15:57:00Z</dcterms:created>
  <dcterms:modified xsi:type="dcterms:W3CDTF">2018-12-20T15:59:00Z</dcterms:modified>
</cp:coreProperties>
</file>